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F15EB1" w14:textId="67290E09" w:rsidR="00C15C35" w:rsidRDefault="00D578E5">
      <w:pPr>
        <w:rPr>
          <w:b/>
          <w:bCs/>
        </w:rPr>
      </w:pPr>
      <w:r w:rsidRPr="00D578E5">
        <w:rPr>
          <w:b/>
          <w:bCs/>
        </w:rPr>
        <w:t>Enumeration Commands &amp; Screenshots:</w:t>
      </w:r>
    </w:p>
    <w:p w14:paraId="2D0C5673" w14:textId="1AD64094" w:rsidR="001E0FC7" w:rsidRDefault="001E0FC7">
      <w:pPr>
        <w:rPr>
          <w:b/>
          <w:bCs/>
        </w:rPr>
      </w:pPr>
      <w:r>
        <w:rPr>
          <w:b/>
          <w:bCs/>
        </w:rPr>
        <w:t>Searching File System Via Mount:</w:t>
      </w:r>
    </w:p>
    <w:p w14:paraId="28782D9B" w14:textId="505F2548" w:rsidR="00150B8F" w:rsidRDefault="00150B8F">
      <w:r>
        <w:rPr>
          <w:b/>
          <w:bCs/>
        </w:rPr>
        <w:t>$</w:t>
      </w:r>
      <w:r>
        <w:t xml:space="preserve"> cd /etc</w:t>
      </w:r>
    </w:p>
    <w:p w14:paraId="6D261BA7" w14:textId="403DFDB8" w:rsidR="00150B8F" w:rsidRDefault="00150B8F">
      <w:r>
        <w:t>$ cat passwd</w:t>
      </w:r>
    </w:p>
    <w:p w14:paraId="253B5695" w14:textId="378B4C60" w:rsidR="00150B8F" w:rsidRDefault="009C5F1C">
      <w:pPr>
        <w:rPr>
          <w:noProof/>
        </w:rPr>
      </w:pPr>
      <w:r>
        <w:rPr>
          <w:noProof/>
        </w:rPr>
        <w:t>OUTPUT:</w:t>
      </w:r>
    </w:p>
    <w:p w14:paraId="1BB704F2" w14:textId="77777777" w:rsidR="009C5F1C" w:rsidRDefault="009C5F1C" w:rsidP="009C5F1C">
      <w:r>
        <w:t xml:space="preserve">└─# cat passwd      </w:t>
      </w:r>
    </w:p>
    <w:p w14:paraId="57457DF9" w14:textId="77777777" w:rsidR="009C5F1C" w:rsidRDefault="009C5F1C" w:rsidP="009C5F1C">
      <w:r>
        <w:t>root:x:0:0:root:/root:/bin/bash</w:t>
      </w:r>
    </w:p>
    <w:p w14:paraId="1FFE8CEE" w14:textId="77777777" w:rsidR="009C5F1C" w:rsidRDefault="009C5F1C" w:rsidP="009C5F1C">
      <w:r>
        <w:t>daemon:x:1:1:daemon:/</w:t>
      </w:r>
      <w:proofErr w:type="spellStart"/>
      <w:r>
        <w:t>usr</w:t>
      </w:r>
      <w:proofErr w:type="spellEnd"/>
      <w:r>
        <w:t>/</w:t>
      </w:r>
      <w:proofErr w:type="spellStart"/>
      <w:r>
        <w:t>sbin</w:t>
      </w:r>
      <w:proofErr w:type="spellEnd"/>
      <w:r>
        <w:t>:/</w:t>
      </w:r>
      <w:proofErr w:type="spellStart"/>
      <w:r>
        <w:t>usr</w:t>
      </w:r>
      <w:proofErr w:type="spellEnd"/>
      <w:r>
        <w:t>/</w:t>
      </w:r>
      <w:proofErr w:type="spellStart"/>
      <w:r>
        <w:t>sbin</w:t>
      </w:r>
      <w:proofErr w:type="spellEnd"/>
      <w:r>
        <w:t>/</w:t>
      </w:r>
      <w:proofErr w:type="spellStart"/>
      <w:r>
        <w:t>nologin</w:t>
      </w:r>
      <w:proofErr w:type="spellEnd"/>
    </w:p>
    <w:p w14:paraId="03714747" w14:textId="77777777" w:rsidR="009C5F1C" w:rsidRDefault="009C5F1C" w:rsidP="009C5F1C">
      <w:r>
        <w:t>bin:x:2:2:bin:/bin:/</w:t>
      </w:r>
      <w:proofErr w:type="spellStart"/>
      <w:r>
        <w:t>usr</w:t>
      </w:r>
      <w:proofErr w:type="spellEnd"/>
      <w:r>
        <w:t>/</w:t>
      </w:r>
      <w:proofErr w:type="spellStart"/>
      <w:r>
        <w:t>sbin</w:t>
      </w:r>
      <w:proofErr w:type="spellEnd"/>
      <w:r>
        <w:t>/</w:t>
      </w:r>
      <w:proofErr w:type="spellStart"/>
      <w:r>
        <w:t>nologin</w:t>
      </w:r>
      <w:proofErr w:type="spellEnd"/>
    </w:p>
    <w:p w14:paraId="2BC826D7" w14:textId="77777777" w:rsidR="009C5F1C" w:rsidRDefault="009C5F1C" w:rsidP="009C5F1C">
      <w:r>
        <w:t>sys:x:3:3:sys:/dev:/</w:t>
      </w:r>
      <w:proofErr w:type="spellStart"/>
      <w:r>
        <w:t>usr</w:t>
      </w:r>
      <w:proofErr w:type="spellEnd"/>
      <w:r>
        <w:t>/</w:t>
      </w:r>
      <w:proofErr w:type="spellStart"/>
      <w:r>
        <w:t>sbin</w:t>
      </w:r>
      <w:proofErr w:type="spellEnd"/>
      <w:r>
        <w:t>/</w:t>
      </w:r>
      <w:proofErr w:type="spellStart"/>
      <w:r>
        <w:t>nologin</w:t>
      </w:r>
      <w:proofErr w:type="spellEnd"/>
    </w:p>
    <w:p w14:paraId="3886DADA" w14:textId="77777777" w:rsidR="009C5F1C" w:rsidRDefault="009C5F1C" w:rsidP="009C5F1C">
      <w:r>
        <w:t>sync:x:4:65534:sync:/bin:/bin/sync</w:t>
      </w:r>
    </w:p>
    <w:p w14:paraId="2886A162" w14:textId="77777777" w:rsidR="009C5F1C" w:rsidRDefault="009C5F1C" w:rsidP="009C5F1C">
      <w:r>
        <w:t>games:x:5:60:games:/</w:t>
      </w:r>
      <w:proofErr w:type="spellStart"/>
      <w:r>
        <w:t>usr</w:t>
      </w:r>
      <w:proofErr w:type="spellEnd"/>
      <w:r>
        <w:t>/games:/</w:t>
      </w:r>
      <w:proofErr w:type="spellStart"/>
      <w:r>
        <w:t>usr</w:t>
      </w:r>
      <w:proofErr w:type="spellEnd"/>
      <w:r>
        <w:t>/</w:t>
      </w:r>
      <w:proofErr w:type="spellStart"/>
      <w:r>
        <w:t>sbin</w:t>
      </w:r>
      <w:proofErr w:type="spellEnd"/>
      <w:r>
        <w:t>/</w:t>
      </w:r>
      <w:proofErr w:type="spellStart"/>
      <w:r>
        <w:t>nologin</w:t>
      </w:r>
      <w:proofErr w:type="spellEnd"/>
    </w:p>
    <w:p w14:paraId="4FE9EB51" w14:textId="77777777" w:rsidR="009C5F1C" w:rsidRDefault="009C5F1C" w:rsidP="009C5F1C">
      <w:r>
        <w:t>man:x:6:12:man:/var/cache/man:/</w:t>
      </w:r>
      <w:proofErr w:type="spellStart"/>
      <w:r>
        <w:t>usr</w:t>
      </w:r>
      <w:proofErr w:type="spellEnd"/>
      <w:r>
        <w:t>/</w:t>
      </w:r>
      <w:proofErr w:type="spellStart"/>
      <w:r>
        <w:t>sbin</w:t>
      </w:r>
      <w:proofErr w:type="spellEnd"/>
      <w:r>
        <w:t>/</w:t>
      </w:r>
      <w:proofErr w:type="spellStart"/>
      <w:r>
        <w:t>nologin</w:t>
      </w:r>
      <w:proofErr w:type="spellEnd"/>
    </w:p>
    <w:p w14:paraId="5BF55D8A" w14:textId="77777777" w:rsidR="009C5F1C" w:rsidRDefault="009C5F1C" w:rsidP="009C5F1C">
      <w:r>
        <w:t>lp:x:7:7:lp:/var/spool/</w:t>
      </w:r>
      <w:proofErr w:type="spellStart"/>
      <w:r>
        <w:t>lpd</w:t>
      </w:r>
      <w:proofErr w:type="spellEnd"/>
      <w:r>
        <w:t>:/</w:t>
      </w:r>
      <w:proofErr w:type="spellStart"/>
      <w:r>
        <w:t>usr</w:t>
      </w:r>
      <w:proofErr w:type="spellEnd"/>
      <w:r>
        <w:t>/</w:t>
      </w:r>
      <w:proofErr w:type="spellStart"/>
      <w:r>
        <w:t>sbin</w:t>
      </w:r>
      <w:proofErr w:type="spellEnd"/>
      <w:r>
        <w:t>/</w:t>
      </w:r>
      <w:proofErr w:type="spellStart"/>
      <w:r>
        <w:t>nologin</w:t>
      </w:r>
      <w:proofErr w:type="spellEnd"/>
    </w:p>
    <w:p w14:paraId="6F124C2D" w14:textId="77777777" w:rsidR="009C5F1C" w:rsidRDefault="009C5F1C" w:rsidP="009C5F1C">
      <w:r>
        <w:t>mail:x:8:8:mail:/var/mail:/</w:t>
      </w:r>
      <w:proofErr w:type="spellStart"/>
      <w:r>
        <w:t>usr</w:t>
      </w:r>
      <w:proofErr w:type="spellEnd"/>
      <w:r>
        <w:t>/</w:t>
      </w:r>
      <w:proofErr w:type="spellStart"/>
      <w:r>
        <w:t>sbin</w:t>
      </w:r>
      <w:proofErr w:type="spellEnd"/>
      <w:r>
        <w:t>/</w:t>
      </w:r>
      <w:proofErr w:type="spellStart"/>
      <w:r>
        <w:t>nologin</w:t>
      </w:r>
      <w:proofErr w:type="spellEnd"/>
    </w:p>
    <w:p w14:paraId="2C013A68" w14:textId="77777777" w:rsidR="009C5F1C" w:rsidRDefault="009C5F1C" w:rsidP="009C5F1C">
      <w:r>
        <w:t>news:x:9:9:news:/var/spool/news:/usr/sbin/nologin</w:t>
      </w:r>
    </w:p>
    <w:p w14:paraId="462A7C86" w14:textId="77777777" w:rsidR="009C5F1C" w:rsidRDefault="009C5F1C" w:rsidP="009C5F1C">
      <w:r>
        <w:t>uucp:x:10:10:uucp:/var/spool/</w:t>
      </w:r>
      <w:proofErr w:type="spellStart"/>
      <w:r>
        <w:t>uucp</w:t>
      </w:r>
      <w:proofErr w:type="spellEnd"/>
      <w:r>
        <w:t>:/</w:t>
      </w:r>
      <w:proofErr w:type="spellStart"/>
      <w:r>
        <w:t>usr</w:t>
      </w:r>
      <w:proofErr w:type="spellEnd"/>
      <w:r>
        <w:t>/</w:t>
      </w:r>
      <w:proofErr w:type="spellStart"/>
      <w:r>
        <w:t>sbin</w:t>
      </w:r>
      <w:proofErr w:type="spellEnd"/>
      <w:r>
        <w:t>/</w:t>
      </w:r>
      <w:proofErr w:type="spellStart"/>
      <w:r>
        <w:t>nologin</w:t>
      </w:r>
      <w:proofErr w:type="spellEnd"/>
    </w:p>
    <w:p w14:paraId="66F80B3A" w14:textId="77777777" w:rsidR="009C5F1C" w:rsidRDefault="009C5F1C" w:rsidP="009C5F1C">
      <w:r>
        <w:t>proxy:x:13:13:proxy:/bin:/</w:t>
      </w:r>
      <w:proofErr w:type="spellStart"/>
      <w:r>
        <w:t>usr</w:t>
      </w:r>
      <w:proofErr w:type="spellEnd"/>
      <w:r>
        <w:t>/</w:t>
      </w:r>
      <w:proofErr w:type="spellStart"/>
      <w:r>
        <w:t>sbin</w:t>
      </w:r>
      <w:proofErr w:type="spellEnd"/>
      <w:r>
        <w:t>/</w:t>
      </w:r>
      <w:proofErr w:type="spellStart"/>
      <w:r>
        <w:t>nologin</w:t>
      </w:r>
      <w:proofErr w:type="spellEnd"/>
    </w:p>
    <w:p w14:paraId="54D39526" w14:textId="77777777" w:rsidR="009C5F1C" w:rsidRDefault="009C5F1C" w:rsidP="009C5F1C">
      <w:r>
        <w:t>www-data:x:33:33:www-data:/var/www:/</w:t>
      </w:r>
      <w:proofErr w:type="spellStart"/>
      <w:r>
        <w:t>usr</w:t>
      </w:r>
      <w:proofErr w:type="spellEnd"/>
      <w:r>
        <w:t>/</w:t>
      </w:r>
      <w:proofErr w:type="spellStart"/>
      <w:r>
        <w:t>sbin</w:t>
      </w:r>
      <w:proofErr w:type="spellEnd"/>
      <w:r>
        <w:t>/</w:t>
      </w:r>
      <w:proofErr w:type="spellStart"/>
      <w:r>
        <w:t>nologin</w:t>
      </w:r>
      <w:proofErr w:type="spellEnd"/>
    </w:p>
    <w:p w14:paraId="540DADEB" w14:textId="77777777" w:rsidR="009C5F1C" w:rsidRDefault="009C5F1C" w:rsidP="009C5F1C">
      <w:r>
        <w:t>backup:x:34:34:backup:/var/backups:/</w:t>
      </w:r>
      <w:proofErr w:type="spellStart"/>
      <w:r>
        <w:t>usr</w:t>
      </w:r>
      <w:proofErr w:type="spellEnd"/>
      <w:r>
        <w:t>/</w:t>
      </w:r>
      <w:proofErr w:type="spellStart"/>
      <w:r>
        <w:t>sbin</w:t>
      </w:r>
      <w:proofErr w:type="spellEnd"/>
      <w:r>
        <w:t>/</w:t>
      </w:r>
      <w:proofErr w:type="spellStart"/>
      <w:r>
        <w:t>nologin</w:t>
      </w:r>
      <w:proofErr w:type="spellEnd"/>
    </w:p>
    <w:p w14:paraId="2BD5E56B" w14:textId="77777777" w:rsidR="009C5F1C" w:rsidRDefault="009C5F1C" w:rsidP="009C5F1C">
      <w:r>
        <w:t>list:x:38:38:Mailing List Manager:/var/list:/</w:t>
      </w:r>
      <w:proofErr w:type="spellStart"/>
      <w:r>
        <w:t>usr</w:t>
      </w:r>
      <w:proofErr w:type="spellEnd"/>
      <w:r>
        <w:t>/</w:t>
      </w:r>
      <w:proofErr w:type="spellStart"/>
      <w:r>
        <w:t>sbin</w:t>
      </w:r>
      <w:proofErr w:type="spellEnd"/>
      <w:r>
        <w:t>/</w:t>
      </w:r>
      <w:proofErr w:type="spellStart"/>
      <w:r>
        <w:t>nologin</w:t>
      </w:r>
      <w:proofErr w:type="spellEnd"/>
    </w:p>
    <w:p w14:paraId="47CEF391" w14:textId="77777777" w:rsidR="009C5F1C" w:rsidRDefault="009C5F1C" w:rsidP="009C5F1C">
      <w:r>
        <w:t>irc:x:39:39:ircd:/var/run/</w:t>
      </w:r>
      <w:proofErr w:type="spellStart"/>
      <w:r>
        <w:t>ircd</w:t>
      </w:r>
      <w:proofErr w:type="spellEnd"/>
      <w:r>
        <w:t>:/</w:t>
      </w:r>
      <w:proofErr w:type="spellStart"/>
      <w:r>
        <w:t>usr</w:t>
      </w:r>
      <w:proofErr w:type="spellEnd"/>
      <w:r>
        <w:t>/</w:t>
      </w:r>
      <w:proofErr w:type="spellStart"/>
      <w:r>
        <w:t>sbin</w:t>
      </w:r>
      <w:proofErr w:type="spellEnd"/>
      <w:r>
        <w:t>/</w:t>
      </w:r>
      <w:proofErr w:type="spellStart"/>
      <w:r>
        <w:t>nologin</w:t>
      </w:r>
      <w:proofErr w:type="spellEnd"/>
    </w:p>
    <w:p w14:paraId="6962D645" w14:textId="77777777" w:rsidR="009C5F1C" w:rsidRDefault="009C5F1C" w:rsidP="009C5F1C">
      <w:r>
        <w:t>gnats:x:41:41:Gnats Bug-Reporting System (admin):/var/lib/gnats:/</w:t>
      </w:r>
      <w:proofErr w:type="spellStart"/>
      <w:r>
        <w:t>usr</w:t>
      </w:r>
      <w:proofErr w:type="spellEnd"/>
      <w:r>
        <w:t>/</w:t>
      </w:r>
      <w:proofErr w:type="spellStart"/>
      <w:r>
        <w:t>sbin</w:t>
      </w:r>
      <w:proofErr w:type="spellEnd"/>
      <w:r>
        <w:t>/</w:t>
      </w:r>
      <w:proofErr w:type="spellStart"/>
      <w:r>
        <w:t>nologin</w:t>
      </w:r>
      <w:proofErr w:type="spellEnd"/>
    </w:p>
    <w:p w14:paraId="0FC2F1AE" w14:textId="77777777" w:rsidR="009C5F1C" w:rsidRDefault="009C5F1C" w:rsidP="009C5F1C">
      <w:r>
        <w:t>nobody:x:65534:65534:nobody:/</w:t>
      </w:r>
      <w:proofErr w:type="spellStart"/>
      <w:r>
        <w:t>nonexistent</w:t>
      </w:r>
      <w:proofErr w:type="spellEnd"/>
      <w:r>
        <w:t>:/</w:t>
      </w:r>
      <w:proofErr w:type="spellStart"/>
      <w:r>
        <w:t>usr</w:t>
      </w:r>
      <w:proofErr w:type="spellEnd"/>
      <w:r>
        <w:t>/</w:t>
      </w:r>
      <w:proofErr w:type="spellStart"/>
      <w:r>
        <w:t>sbin</w:t>
      </w:r>
      <w:proofErr w:type="spellEnd"/>
      <w:r>
        <w:t>/</w:t>
      </w:r>
      <w:proofErr w:type="spellStart"/>
      <w:r>
        <w:t>nologin</w:t>
      </w:r>
      <w:proofErr w:type="spellEnd"/>
    </w:p>
    <w:p w14:paraId="44BE672B" w14:textId="77777777" w:rsidR="009C5F1C" w:rsidRDefault="009C5F1C" w:rsidP="009C5F1C">
      <w:r>
        <w:t>libuuid:x:100:101::/var/lib/</w:t>
      </w:r>
      <w:proofErr w:type="spellStart"/>
      <w:r>
        <w:t>libuuid</w:t>
      </w:r>
      <w:proofErr w:type="spellEnd"/>
      <w:r>
        <w:t>:</w:t>
      </w:r>
    </w:p>
    <w:p w14:paraId="5788B6FC" w14:textId="77777777" w:rsidR="009C5F1C" w:rsidRDefault="009C5F1C" w:rsidP="009C5F1C">
      <w:r>
        <w:t>syslog:x:101:104::/home/syslog:/bin/false</w:t>
      </w:r>
    </w:p>
    <w:p w14:paraId="32E0BDA3" w14:textId="77777777" w:rsidR="009C5F1C" w:rsidRDefault="009C5F1C" w:rsidP="009C5F1C">
      <w:r>
        <w:t>messagebus:x:102:106::/var/run/</w:t>
      </w:r>
      <w:proofErr w:type="spellStart"/>
      <w:r>
        <w:t>dbus</w:t>
      </w:r>
      <w:proofErr w:type="spellEnd"/>
      <w:r>
        <w:t>:/bin/false</w:t>
      </w:r>
    </w:p>
    <w:p w14:paraId="72D7D2C1" w14:textId="77777777" w:rsidR="009C5F1C" w:rsidRDefault="009C5F1C" w:rsidP="009C5F1C">
      <w:r>
        <w:t>usbmux:x:103:46:usbmux daemon,,,:/home/</w:t>
      </w:r>
      <w:proofErr w:type="spellStart"/>
      <w:r>
        <w:t>usbmux</w:t>
      </w:r>
      <w:proofErr w:type="spellEnd"/>
      <w:r>
        <w:t>:/bin/false</w:t>
      </w:r>
    </w:p>
    <w:p w14:paraId="5CBD2D53" w14:textId="77777777" w:rsidR="009C5F1C" w:rsidRDefault="009C5F1C" w:rsidP="009C5F1C">
      <w:r>
        <w:t>dnsmasq:x:104:65534:dnsmasq,,,:/var/lib/</w:t>
      </w:r>
      <w:proofErr w:type="spellStart"/>
      <w:r>
        <w:t>misc</w:t>
      </w:r>
      <w:proofErr w:type="spellEnd"/>
      <w:r>
        <w:t>:/bin/false</w:t>
      </w:r>
    </w:p>
    <w:p w14:paraId="6080A2B1" w14:textId="77777777" w:rsidR="009C5F1C" w:rsidRDefault="009C5F1C" w:rsidP="009C5F1C">
      <w:r>
        <w:t xml:space="preserve">avahi-autoipd:x:105:113:Avahi </w:t>
      </w:r>
      <w:proofErr w:type="spellStart"/>
      <w:r>
        <w:t>autoip</w:t>
      </w:r>
      <w:proofErr w:type="spellEnd"/>
      <w:r>
        <w:t xml:space="preserve"> daemon,,,:/var/lib/avahi-</w:t>
      </w:r>
      <w:proofErr w:type="spellStart"/>
      <w:r>
        <w:t>autoipd</w:t>
      </w:r>
      <w:proofErr w:type="spellEnd"/>
      <w:r>
        <w:t>:/bin/false</w:t>
      </w:r>
    </w:p>
    <w:p w14:paraId="41EE3C76" w14:textId="77777777" w:rsidR="009C5F1C" w:rsidRDefault="009C5F1C" w:rsidP="009C5F1C">
      <w:r>
        <w:t>kernoops:x:106:65534:Kernel Oops Tracking Daemon,,,:/:/bin/false</w:t>
      </w:r>
    </w:p>
    <w:p w14:paraId="6B9264BD" w14:textId="77777777" w:rsidR="009C5F1C" w:rsidRDefault="009C5F1C" w:rsidP="009C5F1C">
      <w:r>
        <w:lastRenderedPageBreak/>
        <w:t>rtkit:x:107:114:RealtimeKit,,,:/proc:/bin/false</w:t>
      </w:r>
    </w:p>
    <w:p w14:paraId="6A2F99BF" w14:textId="77777777" w:rsidR="009C5F1C" w:rsidRDefault="009C5F1C" w:rsidP="009C5F1C">
      <w:r>
        <w:t>saned:x:108:115::/home/</w:t>
      </w:r>
      <w:proofErr w:type="spellStart"/>
      <w:r>
        <w:t>saned</w:t>
      </w:r>
      <w:proofErr w:type="spellEnd"/>
      <w:r>
        <w:t>:/bin/false</w:t>
      </w:r>
    </w:p>
    <w:p w14:paraId="3F2A3497" w14:textId="77777777" w:rsidR="009C5F1C" w:rsidRDefault="009C5F1C" w:rsidP="009C5F1C">
      <w:r>
        <w:t>whoopsie:x:109:116::/</w:t>
      </w:r>
      <w:proofErr w:type="spellStart"/>
      <w:r>
        <w:t>nonexistent</w:t>
      </w:r>
      <w:proofErr w:type="spellEnd"/>
      <w:r>
        <w:t>:/bin/false</w:t>
      </w:r>
    </w:p>
    <w:p w14:paraId="51305687" w14:textId="77777777" w:rsidR="009C5F1C" w:rsidRDefault="009C5F1C" w:rsidP="009C5F1C">
      <w:r>
        <w:t>speech-dispatcher:x:110:29:Speech Dispatcher,,,:/var/run/speech-dispatcher:/bin/</w:t>
      </w:r>
      <w:proofErr w:type="spellStart"/>
      <w:r>
        <w:t>sh</w:t>
      </w:r>
      <w:proofErr w:type="spellEnd"/>
    </w:p>
    <w:p w14:paraId="4674526F" w14:textId="77777777" w:rsidR="009C5F1C" w:rsidRDefault="009C5F1C" w:rsidP="009C5F1C">
      <w:r>
        <w:t xml:space="preserve">avahi:x:111:117:Avahi </w:t>
      </w:r>
      <w:proofErr w:type="spellStart"/>
      <w:r>
        <w:t>mDNS</w:t>
      </w:r>
      <w:proofErr w:type="spellEnd"/>
      <w:r>
        <w:t xml:space="preserve"> daemon,,,:/var/run/avahi-daemon:/bin/false</w:t>
      </w:r>
    </w:p>
    <w:p w14:paraId="778B3A8C" w14:textId="77777777" w:rsidR="009C5F1C" w:rsidRDefault="009C5F1C" w:rsidP="009C5F1C">
      <w:r>
        <w:t>lightdm:x:112:118:Light Display Manager:/var/lib/</w:t>
      </w:r>
      <w:proofErr w:type="spellStart"/>
      <w:r>
        <w:t>lightdm</w:t>
      </w:r>
      <w:proofErr w:type="spellEnd"/>
      <w:r>
        <w:t>:/bin/false</w:t>
      </w:r>
    </w:p>
    <w:p w14:paraId="3351FEFA" w14:textId="77777777" w:rsidR="009C5F1C" w:rsidRDefault="009C5F1C" w:rsidP="009C5F1C">
      <w:r>
        <w:t>colord:x:113:121:colord colour management daemon,,,:/var/lib/</w:t>
      </w:r>
      <w:proofErr w:type="spellStart"/>
      <w:r>
        <w:t>colord</w:t>
      </w:r>
      <w:proofErr w:type="spellEnd"/>
      <w:r>
        <w:t>:/bin/false</w:t>
      </w:r>
    </w:p>
    <w:p w14:paraId="6BAF88DF" w14:textId="77777777" w:rsidR="009C5F1C" w:rsidRDefault="009C5F1C" w:rsidP="009C5F1C">
      <w:r>
        <w:t>hplip:x:114:7:HPLIP system user,,,:/var/run/</w:t>
      </w:r>
      <w:proofErr w:type="spellStart"/>
      <w:r>
        <w:t>hplip</w:t>
      </w:r>
      <w:proofErr w:type="spellEnd"/>
      <w:r>
        <w:t>:/bin/false</w:t>
      </w:r>
    </w:p>
    <w:p w14:paraId="4822BADD" w14:textId="77777777" w:rsidR="009C5F1C" w:rsidRDefault="009C5F1C" w:rsidP="009C5F1C">
      <w:r>
        <w:t>pulse:x:115:122:PulseAudio daemon,,,:/var/run/pulse:/bin/false</w:t>
      </w:r>
    </w:p>
    <w:p w14:paraId="776780D4" w14:textId="77777777" w:rsidR="009C5F1C" w:rsidRDefault="009C5F1C" w:rsidP="009C5F1C">
      <w:r>
        <w:t>osboxes:x:1000:1000:osboxes.org,,,:/home/osboxes:/bin/bash</w:t>
      </w:r>
    </w:p>
    <w:p w14:paraId="58C64F55" w14:textId="77777777" w:rsidR="009C5F1C" w:rsidRDefault="009C5F1C" w:rsidP="009C5F1C">
      <w:r>
        <w:t>student:x:1001:1001::/home/student:</w:t>
      </w:r>
    </w:p>
    <w:p w14:paraId="4ADE55B5" w14:textId="77777777" w:rsidR="009C5F1C" w:rsidRDefault="009C5F1C" w:rsidP="009C5F1C">
      <w:r>
        <w:t>sshd:x:116:65534::/var/run/</w:t>
      </w:r>
      <w:proofErr w:type="spellStart"/>
      <w:r>
        <w:t>sshd</w:t>
      </w:r>
      <w:proofErr w:type="spellEnd"/>
      <w:r>
        <w:t>:/</w:t>
      </w:r>
      <w:proofErr w:type="spellStart"/>
      <w:r>
        <w:t>usr</w:t>
      </w:r>
      <w:proofErr w:type="spellEnd"/>
      <w:r>
        <w:t>/</w:t>
      </w:r>
      <w:proofErr w:type="spellStart"/>
      <w:r>
        <w:t>sbin</w:t>
      </w:r>
      <w:proofErr w:type="spellEnd"/>
      <w:r>
        <w:t>/</w:t>
      </w:r>
      <w:proofErr w:type="spellStart"/>
      <w:r>
        <w:t>nologin</w:t>
      </w:r>
      <w:proofErr w:type="spellEnd"/>
    </w:p>
    <w:p w14:paraId="4E8AD4D3" w14:textId="77777777" w:rsidR="009C5F1C" w:rsidRDefault="009C5F1C" w:rsidP="009C5F1C">
      <w:r>
        <w:t>mysql:x:117:125:MySQL Server,,,:/</w:t>
      </w:r>
      <w:proofErr w:type="spellStart"/>
      <w:r>
        <w:t>nonexistent</w:t>
      </w:r>
      <w:proofErr w:type="spellEnd"/>
      <w:r>
        <w:t>:/bin/false</w:t>
      </w:r>
    </w:p>
    <w:p w14:paraId="3F1374D9" w14:textId="77777777" w:rsidR="009C5F1C" w:rsidRDefault="009C5F1C" w:rsidP="009C5F1C">
      <w:r>
        <w:t>ftp:x:118:126:ftp daemon,,,:/</w:t>
      </w:r>
      <w:proofErr w:type="spellStart"/>
      <w:r>
        <w:t>srv</w:t>
      </w:r>
      <w:proofErr w:type="spellEnd"/>
      <w:r>
        <w:t>/ftp:/bin/false</w:t>
      </w:r>
    </w:p>
    <w:p w14:paraId="6A89556C" w14:textId="12D09D5B" w:rsidR="00150B8F" w:rsidRDefault="009C5F1C">
      <w:r>
        <w:t>statd:x:119:65534::/var/lib/nfs:/bin/false</w:t>
      </w:r>
    </w:p>
    <w:p w14:paraId="71811AB5" w14:textId="56279C64" w:rsidR="00DB50A8" w:rsidRDefault="00DB50A8">
      <w:r>
        <w:t>$ cat shadow</w:t>
      </w:r>
    </w:p>
    <w:p w14:paraId="105967B7" w14:textId="77777777" w:rsidR="00F04F7F" w:rsidRDefault="00F04F7F" w:rsidP="00F04F7F">
      <w:r>
        <w:t>└─# cat shadow</w:t>
      </w:r>
    </w:p>
    <w:p w14:paraId="50EC91C6" w14:textId="77777777" w:rsidR="00F04F7F" w:rsidRDefault="00F04F7F" w:rsidP="00F04F7F">
      <w:r>
        <w:t>root:$6$oTSczBtm$dm2CkgcvD/nFTTc2OkOb0Oo55wlweNMzEWqPCJ4YYDQpuE0MnvVirHpia9L8pJ1d6JRkNjid6k51eS/4vGvvO.:18878:0:99999:7:::</w:t>
      </w:r>
    </w:p>
    <w:p w14:paraId="1EA13EE9" w14:textId="77777777" w:rsidR="00F04F7F" w:rsidRDefault="00F04F7F" w:rsidP="00F04F7F">
      <w:r>
        <w:t>daemon:*:17959:0:99999:7:::</w:t>
      </w:r>
    </w:p>
    <w:p w14:paraId="2AF72C4A" w14:textId="77777777" w:rsidR="00F04F7F" w:rsidRDefault="00F04F7F" w:rsidP="00F04F7F">
      <w:r>
        <w:t>bin:*:17959:0:99999:7:::</w:t>
      </w:r>
    </w:p>
    <w:p w14:paraId="676ADCD6" w14:textId="77777777" w:rsidR="00F04F7F" w:rsidRDefault="00F04F7F" w:rsidP="00F04F7F">
      <w:r>
        <w:t>sys:*:17959:0:99999:7:::</w:t>
      </w:r>
    </w:p>
    <w:p w14:paraId="09A6E24D" w14:textId="77777777" w:rsidR="00F04F7F" w:rsidRDefault="00F04F7F" w:rsidP="00F04F7F">
      <w:r>
        <w:t>sync:*:17959:0:99999:7:::</w:t>
      </w:r>
    </w:p>
    <w:p w14:paraId="62444E4E" w14:textId="77777777" w:rsidR="00F04F7F" w:rsidRDefault="00F04F7F" w:rsidP="00F04F7F">
      <w:r>
        <w:t>games:*:17959:0:99999:7:::</w:t>
      </w:r>
    </w:p>
    <w:p w14:paraId="717CF839" w14:textId="77777777" w:rsidR="00F04F7F" w:rsidRDefault="00F04F7F" w:rsidP="00F04F7F">
      <w:r>
        <w:t>man:*:17959:0:99999:7:::</w:t>
      </w:r>
    </w:p>
    <w:p w14:paraId="624BA681" w14:textId="77777777" w:rsidR="00F04F7F" w:rsidRDefault="00F04F7F" w:rsidP="00F04F7F">
      <w:proofErr w:type="spellStart"/>
      <w:r>
        <w:t>lp</w:t>
      </w:r>
      <w:proofErr w:type="spellEnd"/>
      <w:r>
        <w:t>:*:17959:0:99999:7:::</w:t>
      </w:r>
    </w:p>
    <w:p w14:paraId="0B3F9030" w14:textId="77777777" w:rsidR="00F04F7F" w:rsidRDefault="00F04F7F" w:rsidP="00F04F7F">
      <w:r>
        <w:t>mail:*:17959:0:99999:7:::</w:t>
      </w:r>
    </w:p>
    <w:p w14:paraId="208B3571" w14:textId="77777777" w:rsidR="00F04F7F" w:rsidRDefault="00F04F7F" w:rsidP="00F04F7F">
      <w:r>
        <w:t>news:*:17959:0:99999:7:::</w:t>
      </w:r>
    </w:p>
    <w:p w14:paraId="178DE5C7" w14:textId="77777777" w:rsidR="00F04F7F" w:rsidRDefault="00F04F7F" w:rsidP="00F04F7F">
      <w:proofErr w:type="spellStart"/>
      <w:r>
        <w:t>uucp</w:t>
      </w:r>
      <w:proofErr w:type="spellEnd"/>
      <w:r>
        <w:t>:*:17959:0:99999:7:::</w:t>
      </w:r>
    </w:p>
    <w:p w14:paraId="39B4BFD6" w14:textId="77777777" w:rsidR="00F04F7F" w:rsidRDefault="00F04F7F" w:rsidP="00F04F7F">
      <w:r>
        <w:t>proxy:*:17959:0:99999:7:::</w:t>
      </w:r>
    </w:p>
    <w:p w14:paraId="66304596" w14:textId="77777777" w:rsidR="00F04F7F" w:rsidRDefault="00F04F7F" w:rsidP="00F04F7F">
      <w:r>
        <w:t>www-data:*:17959:0:99999:7:::</w:t>
      </w:r>
    </w:p>
    <w:p w14:paraId="64EA8B51" w14:textId="77777777" w:rsidR="00F04F7F" w:rsidRDefault="00F04F7F" w:rsidP="00F04F7F">
      <w:r>
        <w:lastRenderedPageBreak/>
        <w:t>backup:*:17959:0:99999:7:::</w:t>
      </w:r>
    </w:p>
    <w:p w14:paraId="14EF9DFC" w14:textId="77777777" w:rsidR="00F04F7F" w:rsidRDefault="00F04F7F" w:rsidP="00F04F7F">
      <w:r>
        <w:t>list:*:17959:0:99999:7:::</w:t>
      </w:r>
    </w:p>
    <w:p w14:paraId="478C942E" w14:textId="77777777" w:rsidR="00F04F7F" w:rsidRDefault="00F04F7F" w:rsidP="00F04F7F">
      <w:proofErr w:type="spellStart"/>
      <w:r>
        <w:t>irc</w:t>
      </w:r>
      <w:proofErr w:type="spellEnd"/>
      <w:r>
        <w:t>:*:17959:0:99999:7:::</w:t>
      </w:r>
    </w:p>
    <w:p w14:paraId="771D750F" w14:textId="77777777" w:rsidR="00F04F7F" w:rsidRDefault="00F04F7F" w:rsidP="00F04F7F">
      <w:r>
        <w:t>gnats:*:17959:0:99999:7:::</w:t>
      </w:r>
    </w:p>
    <w:p w14:paraId="4020C42C" w14:textId="77777777" w:rsidR="00F04F7F" w:rsidRDefault="00F04F7F" w:rsidP="00F04F7F">
      <w:r>
        <w:t>nobody:*:17959:0:99999:7:::</w:t>
      </w:r>
    </w:p>
    <w:p w14:paraId="4412B269" w14:textId="77777777" w:rsidR="00F04F7F" w:rsidRDefault="00F04F7F" w:rsidP="00F04F7F">
      <w:proofErr w:type="spellStart"/>
      <w:r>
        <w:t>libuuid</w:t>
      </w:r>
      <w:proofErr w:type="spellEnd"/>
      <w:r>
        <w:t>:!:17959:0:99999:7:::</w:t>
      </w:r>
    </w:p>
    <w:p w14:paraId="1C534B9A" w14:textId="77777777" w:rsidR="00F04F7F" w:rsidRDefault="00F04F7F" w:rsidP="00F04F7F">
      <w:r>
        <w:t>syslog:*:17959:0:99999:7:::</w:t>
      </w:r>
    </w:p>
    <w:p w14:paraId="4288042C" w14:textId="77777777" w:rsidR="00F04F7F" w:rsidRDefault="00F04F7F" w:rsidP="00F04F7F">
      <w:proofErr w:type="spellStart"/>
      <w:r>
        <w:t>messagebus</w:t>
      </w:r>
      <w:proofErr w:type="spellEnd"/>
      <w:r>
        <w:t>:*:17959:0:99999:7:::</w:t>
      </w:r>
    </w:p>
    <w:p w14:paraId="7714F2C8" w14:textId="77777777" w:rsidR="00F04F7F" w:rsidRDefault="00F04F7F" w:rsidP="00F04F7F">
      <w:proofErr w:type="spellStart"/>
      <w:r>
        <w:t>usbmux</w:t>
      </w:r>
      <w:proofErr w:type="spellEnd"/>
      <w:r>
        <w:t>:*:17959:0:99999:7:::</w:t>
      </w:r>
    </w:p>
    <w:p w14:paraId="79B2EAF3" w14:textId="77777777" w:rsidR="00F04F7F" w:rsidRDefault="00F04F7F" w:rsidP="00F04F7F">
      <w:proofErr w:type="spellStart"/>
      <w:r>
        <w:t>dnsmasq</w:t>
      </w:r>
      <w:proofErr w:type="spellEnd"/>
      <w:r>
        <w:t>:*:17959:0:99999:7:::</w:t>
      </w:r>
    </w:p>
    <w:p w14:paraId="5FEC55B3" w14:textId="77777777" w:rsidR="00F04F7F" w:rsidRDefault="00F04F7F" w:rsidP="00F04F7F">
      <w:r>
        <w:t>avahi-</w:t>
      </w:r>
      <w:proofErr w:type="spellStart"/>
      <w:r>
        <w:t>autoipd</w:t>
      </w:r>
      <w:proofErr w:type="spellEnd"/>
      <w:r>
        <w:t>:*:17959:0:99999:7:::</w:t>
      </w:r>
    </w:p>
    <w:p w14:paraId="08A0A3C0" w14:textId="77777777" w:rsidR="00F04F7F" w:rsidRDefault="00F04F7F" w:rsidP="00F04F7F">
      <w:proofErr w:type="spellStart"/>
      <w:r>
        <w:t>kernoops</w:t>
      </w:r>
      <w:proofErr w:type="spellEnd"/>
      <w:r>
        <w:t>:*:17959:0:99999:7:::</w:t>
      </w:r>
    </w:p>
    <w:p w14:paraId="15B6A98F" w14:textId="77777777" w:rsidR="00F04F7F" w:rsidRDefault="00F04F7F" w:rsidP="00F04F7F">
      <w:proofErr w:type="spellStart"/>
      <w:r>
        <w:t>rtkit</w:t>
      </w:r>
      <w:proofErr w:type="spellEnd"/>
      <w:r>
        <w:t>:*:17959:0:99999:7:::</w:t>
      </w:r>
    </w:p>
    <w:p w14:paraId="1B939E41" w14:textId="77777777" w:rsidR="00F04F7F" w:rsidRDefault="00F04F7F" w:rsidP="00F04F7F">
      <w:proofErr w:type="spellStart"/>
      <w:r>
        <w:t>saned</w:t>
      </w:r>
      <w:proofErr w:type="spellEnd"/>
      <w:r>
        <w:t>:*:17959:0:99999:7:::</w:t>
      </w:r>
    </w:p>
    <w:p w14:paraId="092AEC26" w14:textId="77777777" w:rsidR="00F04F7F" w:rsidRDefault="00F04F7F" w:rsidP="00F04F7F">
      <w:r>
        <w:t>whoopsie:*:17959:0:99999:7:::</w:t>
      </w:r>
    </w:p>
    <w:p w14:paraId="4EB21AB0" w14:textId="77777777" w:rsidR="00F04F7F" w:rsidRDefault="00F04F7F" w:rsidP="00F04F7F">
      <w:r>
        <w:t>speech-dispatcher:!:17959:0:99999:7:::</w:t>
      </w:r>
    </w:p>
    <w:p w14:paraId="21B6A436" w14:textId="77777777" w:rsidR="00F04F7F" w:rsidRDefault="00F04F7F" w:rsidP="00F04F7F">
      <w:r>
        <w:t>avahi:*:17959:0:99999:7:::</w:t>
      </w:r>
    </w:p>
    <w:p w14:paraId="76C67006" w14:textId="77777777" w:rsidR="00F04F7F" w:rsidRDefault="00F04F7F" w:rsidP="00F04F7F">
      <w:proofErr w:type="spellStart"/>
      <w:r>
        <w:t>lightdm</w:t>
      </w:r>
      <w:proofErr w:type="spellEnd"/>
      <w:r>
        <w:t>:*:17959:0:99999:7:::</w:t>
      </w:r>
    </w:p>
    <w:p w14:paraId="35C4902A" w14:textId="77777777" w:rsidR="00F04F7F" w:rsidRDefault="00F04F7F" w:rsidP="00F04F7F">
      <w:proofErr w:type="spellStart"/>
      <w:r>
        <w:t>colord</w:t>
      </w:r>
      <w:proofErr w:type="spellEnd"/>
      <w:r>
        <w:t>:*:17959:0:99999:7:::</w:t>
      </w:r>
    </w:p>
    <w:p w14:paraId="50DB6A02" w14:textId="77777777" w:rsidR="00F04F7F" w:rsidRDefault="00F04F7F" w:rsidP="00F04F7F">
      <w:proofErr w:type="spellStart"/>
      <w:r>
        <w:t>hplip</w:t>
      </w:r>
      <w:proofErr w:type="spellEnd"/>
      <w:r>
        <w:t>:*:17959:0:99999:7:::</w:t>
      </w:r>
    </w:p>
    <w:p w14:paraId="0C7EA4E6" w14:textId="77777777" w:rsidR="00F04F7F" w:rsidRDefault="00F04F7F" w:rsidP="00F04F7F">
      <w:r>
        <w:t>pulse:*:17959:0:99999:7:::</w:t>
      </w:r>
    </w:p>
    <w:p w14:paraId="7188BAAF" w14:textId="77777777" w:rsidR="00F04F7F" w:rsidRDefault="00F04F7F" w:rsidP="00F04F7F">
      <w:r>
        <w:t>osboxes:$6$MXLwKeSL$7RD7rpMlD4Sx1xH1JJTtBMnle4y0jO9EEuJxjuf/FLBxy1t2c9uOKgscC0LHptU9H/y2jxA2cVtbEwEAR8KMm0:17965:0:99999:7:::</w:t>
      </w:r>
    </w:p>
    <w:p w14:paraId="256EAF15" w14:textId="77777777" w:rsidR="00F04F7F" w:rsidRDefault="00F04F7F" w:rsidP="00F04F7F">
      <w:r>
        <w:t>student:$6$ReA7bQnd$49VNvSH7Ya2dnd1QTWMyx.Gw0kRhUUS/an.GMO80GMg60vGc7ZgIzqMeh1GwxGf2quD./lZUk8p6OdbxBTgiN/:18877:0:99999:7:::</w:t>
      </w:r>
    </w:p>
    <w:p w14:paraId="223F7480" w14:textId="77777777" w:rsidR="00F04F7F" w:rsidRDefault="00F04F7F" w:rsidP="00F04F7F">
      <w:proofErr w:type="spellStart"/>
      <w:r>
        <w:t>sshd</w:t>
      </w:r>
      <w:proofErr w:type="spellEnd"/>
      <w:r>
        <w:t>:*:18877:0:99999:7:::</w:t>
      </w:r>
    </w:p>
    <w:p w14:paraId="77650AFE" w14:textId="77777777" w:rsidR="00F04F7F" w:rsidRDefault="00F04F7F" w:rsidP="00F04F7F">
      <w:r>
        <w:t>mysql:!:18877:0:99999:7:::</w:t>
      </w:r>
    </w:p>
    <w:p w14:paraId="7A63B0D3" w14:textId="77777777" w:rsidR="00F04F7F" w:rsidRDefault="00F04F7F" w:rsidP="00F04F7F">
      <w:r>
        <w:t>ftp:*:18877:0:99999:7:::</w:t>
      </w:r>
    </w:p>
    <w:p w14:paraId="0128D6DB" w14:textId="5D8386E9" w:rsidR="00FC54B7" w:rsidRDefault="00F04F7F" w:rsidP="00F04F7F">
      <w:proofErr w:type="spellStart"/>
      <w:r>
        <w:t>statd</w:t>
      </w:r>
      <w:proofErr w:type="spellEnd"/>
      <w:r>
        <w:t>:*:18877:0:99999:7:::</w:t>
      </w:r>
    </w:p>
    <w:p w14:paraId="0891E807" w14:textId="29D8E729" w:rsidR="00B24537" w:rsidRDefault="00B6014F">
      <w:r>
        <w:t>Check to see if I can add a user:</w:t>
      </w:r>
    </w:p>
    <w:p w14:paraId="567E6D64" w14:textId="1C7BA951" w:rsidR="00B6014F" w:rsidRDefault="00B6014F">
      <w:r>
        <w:t xml:space="preserve">$ </w:t>
      </w:r>
      <w:proofErr w:type="spellStart"/>
      <w:r>
        <w:t>adduser</w:t>
      </w:r>
      <w:proofErr w:type="spellEnd"/>
      <w:r>
        <w:t xml:space="preserve"> demo</w:t>
      </w:r>
    </w:p>
    <w:p w14:paraId="4F1B597F" w14:textId="44ABFEEE" w:rsidR="00755712" w:rsidRDefault="00755712">
      <w:proofErr w:type="spellStart"/>
      <w:r>
        <w:t>Usr</w:t>
      </w:r>
      <w:proofErr w:type="spellEnd"/>
      <w:r>
        <w:t>: demo pw: kali</w:t>
      </w:r>
    </w:p>
    <w:p w14:paraId="3CB489D2" w14:textId="7FE3AA5A" w:rsidR="00B6014F" w:rsidRDefault="00B6014F">
      <w:r>
        <w:rPr>
          <w:noProof/>
        </w:rPr>
        <w:lastRenderedPageBreak/>
        <w:drawing>
          <wp:inline distT="0" distB="0" distL="0" distR="0" wp14:anchorId="45DD9176" wp14:editId="31A07B3E">
            <wp:extent cx="4371975" cy="3781425"/>
            <wp:effectExtent l="0" t="0" r="0" b="9525"/>
            <wp:docPr id="10" name="Picture 10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screenshot of a computer&#10;&#10;Description automatically generated with medium confidence"/>
                    <pic:cNvPicPr/>
                  </pic:nvPicPr>
                  <pic:blipFill rotWithShape="1">
                    <a:blip r:embed="rId4"/>
                    <a:srcRect l="5816" t="24352" r="77658" b="31086"/>
                    <a:stretch/>
                  </pic:blipFill>
                  <pic:spPr bwMode="auto">
                    <a:xfrm>
                      <a:off x="0" y="0"/>
                      <a:ext cx="4378783" cy="378731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0B43B1" w14:textId="53F71882" w:rsidR="00B6014F" w:rsidRDefault="00755712">
      <w:r>
        <w:t>Check if added:</w:t>
      </w:r>
    </w:p>
    <w:p w14:paraId="6E5995FA" w14:textId="6BCB4B6B" w:rsidR="0077439C" w:rsidRDefault="00755712">
      <w:r>
        <w:t>$ cat passwd</w:t>
      </w:r>
    </w:p>
    <w:p w14:paraId="174D1CB1" w14:textId="1EB87736" w:rsidR="00755712" w:rsidRDefault="00755712">
      <w:r>
        <w:t xml:space="preserve">$ cat </w:t>
      </w:r>
      <w:r w:rsidR="0077439C">
        <w:t>shadow</w:t>
      </w:r>
    </w:p>
    <w:p w14:paraId="25C22544" w14:textId="7B3D07D6" w:rsidR="0077439C" w:rsidRDefault="005B0510">
      <w:r>
        <w:rPr>
          <w:noProof/>
        </w:rPr>
        <w:drawing>
          <wp:inline distT="0" distB="0" distL="0" distR="0" wp14:anchorId="3F2D11F5" wp14:editId="21D4C958">
            <wp:extent cx="5972175" cy="1156914"/>
            <wp:effectExtent l="0" t="0" r="0" b="5715"/>
            <wp:docPr id="12" name="Picture 12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screenshot of a computer&#10;&#10;Description automatically generated with medium confidence"/>
                    <pic:cNvPicPr/>
                  </pic:nvPicPr>
                  <pic:blipFill rotWithShape="1">
                    <a:blip r:embed="rId5"/>
                    <a:srcRect l="5651" t="66840" r="62608" b="13989"/>
                    <a:stretch/>
                  </pic:blipFill>
                  <pic:spPr bwMode="auto">
                    <a:xfrm>
                      <a:off x="0" y="0"/>
                      <a:ext cx="6000659" cy="116243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C1F76B" w14:textId="671079CE" w:rsidR="00491CAB" w:rsidRPr="00150B8F" w:rsidRDefault="00AF2040">
      <w:r>
        <w:rPr>
          <w:noProof/>
        </w:rPr>
        <w:drawing>
          <wp:inline distT="0" distB="0" distL="0" distR="0" wp14:anchorId="25B7BE42" wp14:editId="3B144AF3">
            <wp:extent cx="5978525" cy="876300"/>
            <wp:effectExtent l="0" t="0" r="3175" b="0"/>
            <wp:docPr id="13" name="Picture 13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screenshot of a computer&#10;&#10;Description automatically generated with medium confidence"/>
                    <pic:cNvPicPr/>
                  </pic:nvPicPr>
                  <pic:blipFill rotWithShape="1">
                    <a:blip r:embed="rId6"/>
                    <a:srcRect l="6149" t="71503" r="64270" b="14980"/>
                    <a:stretch/>
                  </pic:blipFill>
                  <pic:spPr bwMode="auto">
                    <a:xfrm>
                      <a:off x="0" y="0"/>
                      <a:ext cx="5995406" cy="87877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49669A" w14:textId="77777777" w:rsidR="00DD2ED5" w:rsidRPr="00DD2ED5" w:rsidRDefault="00DD2ED5" w:rsidP="00DD2ED5">
      <w:pPr>
        <w:rPr>
          <w:b/>
          <w:bCs/>
        </w:rPr>
      </w:pPr>
      <w:r w:rsidRPr="00DD2ED5">
        <w:rPr>
          <w:b/>
          <w:bCs/>
        </w:rPr>
        <w:t>Nmap &amp; Ping Check:</w:t>
      </w:r>
    </w:p>
    <w:p w14:paraId="33F20D2B" w14:textId="77777777" w:rsidR="00DD2ED5" w:rsidRDefault="00DD2ED5" w:rsidP="00DD2ED5">
      <w:r>
        <w:t>$ ping 10.0.2.10</w:t>
      </w:r>
    </w:p>
    <w:p w14:paraId="67F001C3" w14:textId="77777777" w:rsidR="00DD2ED5" w:rsidRDefault="00DD2ED5" w:rsidP="00DD2ED5">
      <w:r>
        <w:t>Accepts pings with no pack loss, suggests no use of firewall to protect against unknown traffic.</w:t>
      </w:r>
    </w:p>
    <w:p w14:paraId="40B7FBF3" w14:textId="6392A27C" w:rsidR="00DD2ED5" w:rsidRPr="00DD2ED5" w:rsidRDefault="00DD2ED5">
      <w:r>
        <w:rPr>
          <w:noProof/>
        </w:rPr>
        <w:lastRenderedPageBreak/>
        <w:drawing>
          <wp:inline distT="0" distB="0" distL="0" distR="0" wp14:anchorId="44B64775" wp14:editId="1FE03AAF">
            <wp:extent cx="4486243" cy="3239770"/>
            <wp:effectExtent l="0" t="0" r="0" b="0"/>
            <wp:docPr id="2" name="Picture 2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 with medium confidence"/>
                    <pic:cNvPicPr/>
                  </pic:nvPicPr>
                  <pic:blipFill rotWithShape="1">
                    <a:blip r:embed="rId7"/>
                    <a:srcRect l="24580" t="31088" r="52637" b="17617"/>
                    <a:stretch/>
                  </pic:blipFill>
                  <pic:spPr bwMode="auto">
                    <a:xfrm>
                      <a:off x="0" y="0"/>
                      <a:ext cx="4499843" cy="324959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E53F7F" w14:textId="77777777" w:rsidR="00D578E5" w:rsidRPr="00DD2ED5" w:rsidRDefault="00D578E5" w:rsidP="00D578E5">
      <w:pPr>
        <w:rPr>
          <w:b/>
          <w:bCs/>
        </w:rPr>
      </w:pPr>
      <w:r w:rsidRPr="00DD2ED5">
        <w:rPr>
          <w:b/>
          <w:bCs/>
        </w:rPr>
        <w:t>DNS Enumeration:</w:t>
      </w:r>
    </w:p>
    <w:p w14:paraId="79C1D1DC" w14:textId="77777777" w:rsidR="00D578E5" w:rsidRDefault="00D578E5" w:rsidP="00D578E5">
      <w:r>
        <w:t>Tool: Dig</w:t>
      </w:r>
    </w:p>
    <w:p w14:paraId="7262D729" w14:textId="6D39EC81" w:rsidR="00D578E5" w:rsidRDefault="00D578E5">
      <w:r>
        <w:t>$ dig 10.0.2.10</w:t>
      </w:r>
    </w:p>
    <w:p w14:paraId="64291BBB" w14:textId="009D6CB4" w:rsidR="00D578E5" w:rsidRDefault="00D578E5">
      <w:r>
        <w:rPr>
          <w:noProof/>
        </w:rPr>
        <w:drawing>
          <wp:inline distT="0" distB="0" distL="0" distR="0" wp14:anchorId="2E525C95" wp14:editId="28B694E0">
            <wp:extent cx="4371975" cy="2830775"/>
            <wp:effectExtent l="0" t="0" r="0" b="8255"/>
            <wp:docPr id="3" name="Picture 3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screenshot of a computer&#10;&#10;Description automatically generated with medium confidence"/>
                    <pic:cNvPicPr/>
                  </pic:nvPicPr>
                  <pic:blipFill rotWithShape="1">
                    <a:blip r:embed="rId8"/>
                    <a:srcRect l="15289" t="32124" r="61611" b="21244"/>
                    <a:stretch/>
                  </pic:blipFill>
                  <pic:spPr bwMode="auto">
                    <a:xfrm>
                      <a:off x="0" y="0"/>
                      <a:ext cx="4376463" cy="28336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5FE1AD" w14:textId="71CC3760" w:rsidR="00885113" w:rsidRDefault="000E54F9">
      <w:r>
        <w:t>$ dig a.root-servers.net</w:t>
      </w:r>
    </w:p>
    <w:p w14:paraId="427542A7" w14:textId="3343B464" w:rsidR="000E54F9" w:rsidRDefault="000E54F9">
      <w:r>
        <w:rPr>
          <w:noProof/>
        </w:rPr>
        <w:lastRenderedPageBreak/>
        <w:drawing>
          <wp:inline distT="0" distB="0" distL="0" distR="0" wp14:anchorId="476C2902" wp14:editId="0247B8A0">
            <wp:extent cx="4352925" cy="2199134"/>
            <wp:effectExtent l="0" t="0" r="0" b="0"/>
            <wp:docPr id="1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 with medium confidence"/>
                    <pic:cNvPicPr/>
                  </pic:nvPicPr>
                  <pic:blipFill rotWithShape="1">
                    <a:blip r:embed="rId9"/>
                    <a:srcRect l="14292" t="34197" r="53800" b="15544"/>
                    <a:stretch/>
                  </pic:blipFill>
                  <pic:spPr bwMode="auto">
                    <a:xfrm>
                      <a:off x="0" y="0"/>
                      <a:ext cx="4365677" cy="22055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A43C32" w14:textId="3204782A" w:rsidR="00D578E5" w:rsidRDefault="000020D8">
      <w:r>
        <w:t>$ dig 198.41.0.4</w:t>
      </w:r>
    </w:p>
    <w:p w14:paraId="7082AD82" w14:textId="75090793" w:rsidR="000020D8" w:rsidRDefault="000020D8">
      <w:r>
        <w:rPr>
          <w:noProof/>
        </w:rPr>
        <w:drawing>
          <wp:inline distT="0" distB="0" distL="0" distR="0" wp14:anchorId="3597B8D8" wp14:editId="45312336">
            <wp:extent cx="4333875" cy="2753816"/>
            <wp:effectExtent l="0" t="0" r="0" b="8890"/>
            <wp:docPr id="4" name="Picture 4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screenshot of a computer&#10;&#10;Description automatically generated with medium confidence"/>
                    <pic:cNvPicPr/>
                  </pic:nvPicPr>
                  <pic:blipFill rotWithShape="1">
                    <a:blip r:embed="rId10"/>
                    <a:srcRect l="14458" t="20725" r="53634" b="16063"/>
                    <a:stretch/>
                  </pic:blipFill>
                  <pic:spPr bwMode="auto">
                    <a:xfrm>
                      <a:off x="0" y="0"/>
                      <a:ext cx="4338048" cy="275646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2A0C9A" w14:textId="77777777" w:rsidR="008A2121" w:rsidRDefault="008A2121"/>
    <w:p w14:paraId="2D02D623" w14:textId="77777777" w:rsidR="008A2121" w:rsidRDefault="008A2121"/>
    <w:p w14:paraId="38352600" w14:textId="77777777" w:rsidR="008A2121" w:rsidRDefault="008A2121"/>
    <w:p w14:paraId="112FA543" w14:textId="77777777" w:rsidR="008A2121" w:rsidRDefault="008A2121"/>
    <w:p w14:paraId="19461322" w14:textId="77777777" w:rsidR="008A2121" w:rsidRDefault="008A2121"/>
    <w:p w14:paraId="595D97D2" w14:textId="77777777" w:rsidR="008A2121" w:rsidRDefault="008A2121"/>
    <w:p w14:paraId="7A8D59D0" w14:textId="77777777" w:rsidR="008A2121" w:rsidRDefault="008A2121"/>
    <w:p w14:paraId="011FC9C9" w14:textId="77777777" w:rsidR="008A2121" w:rsidRDefault="008A2121"/>
    <w:p w14:paraId="24062264" w14:textId="77777777" w:rsidR="008A2121" w:rsidRDefault="008A2121"/>
    <w:p w14:paraId="41609001" w14:textId="77777777" w:rsidR="008A2121" w:rsidRDefault="008A2121"/>
    <w:p w14:paraId="6AFD376C" w14:textId="77777777" w:rsidR="008A2121" w:rsidRDefault="008A2121"/>
    <w:p w14:paraId="452E1BA9" w14:textId="77777777" w:rsidR="008A2121" w:rsidRDefault="008A2121"/>
    <w:p w14:paraId="76748770" w14:textId="0F442AE4" w:rsidR="005E4D62" w:rsidRDefault="005E4D62">
      <w:r>
        <w:lastRenderedPageBreak/>
        <w:t>Dig Table/Reference:</w:t>
      </w:r>
    </w:p>
    <w:p w14:paraId="131D0321" w14:textId="1EA851BF" w:rsidR="008A2121" w:rsidRDefault="008A2121">
      <w:r>
        <w:rPr>
          <w:noProof/>
        </w:rPr>
        <w:drawing>
          <wp:inline distT="0" distB="0" distL="0" distR="0" wp14:anchorId="384EDB0D" wp14:editId="44365232">
            <wp:extent cx="4305300" cy="4019550"/>
            <wp:effectExtent l="0" t="0" r="0" b="0"/>
            <wp:docPr id="5" name="Picture 5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 with medium confidence"/>
                    <pic:cNvPicPr/>
                  </pic:nvPicPr>
                  <pic:blipFill rotWithShape="1">
                    <a:blip r:embed="rId11"/>
                    <a:srcRect l="9552" t="31060" r="76619" b="28683"/>
                    <a:stretch/>
                  </pic:blipFill>
                  <pic:spPr bwMode="auto">
                    <a:xfrm>
                      <a:off x="0" y="0"/>
                      <a:ext cx="4315494" cy="402906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54BD04" w14:textId="77777777" w:rsidR="00513711" w:rsidRDefault="00513711"/>
    <w:sectPr w:rsidR="0051371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1NjQxtTA0szQ1NjVR0lEKTi0uzszPAykwqgUA6FZF5iwAAAA="/>
  </w:docVars>
  <w:rsids>
    <w:rsidRoot w:val="00D578E5"/>
    <w:rsid w:val="000020D8"/>
    <w:rsid w:val="000E54F9"/>
    <w:rsid w:val="00150B8F"/>
    <w:rsid w:val="001E0FC7"/>
    <w:rsid w:val="00242F78"/>
    <w:rsid w:val="00491CAB"/>
    <w:rsid w:val="00513711"/>
    <w:rsid w:val="0052417C"/>
    <w:rsid w:val="005B0510"/>
    <w:rsid w:val="005E4D62"/>
    <w:rsid w:val="007069D9"/>
    <w:rsid w:val="00755712"/>
    <w:rsid w:val="0077439C"/>
    <w:rsid w:val="00885113"/>
    <w:rsid w:val="00887CC8"/>
    <w:rsid w:val="008A2121"/>
    <w:rsid w:val="009C5F1C"/>
    <w:rsid w:val="00AF2040"/>
    <w:rsid w:val="00B24537"/>
    <w:rsid w:val="00B6014F"/>
    <w:rsid w:val="00C15C35"/>
    <w:rsid w:val="00D578E5"/>
    <w:rsid w:val="00DB50A8"/>
    <w:rsid w:val="00DD2ED5"/>
    <w:rsid w:val="00F04F7F"/>
    <w:rsid w:val="00FC54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9D5ADC"/>
  <w15:chartTrackingRefBased/>
  <w15:docId w15:val="{BC5524F3-CB67-475B-BB72-AFFFEF7032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7</Pages>
  <Words>602</Words>
  <Characters>3436</Characters>
  <Application>Microsoft Office Word</Application>
  <DocSecurity>0</DocSecurity>
  <Lines>28</Lines>
  <Paragraphs>8</Paragraphs>
  <ScaleCrop>false</ScaleCrop>
  <Company/>
  <LinksUpToDate>false</LinksUpToDate>
  <CharactersWithSpaces>4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ia Etchells</dc:creator>
  <cp:keywords/>
  <dc:description/>
  <cp:lastModifiedBy>Victoria Etchells</cp:lastModifiedBy>
  <cp:revision>25</cp:revision>
  <dcterms:created xsi:type="dcterms:W3CDTF">2022-04-27T11:10:00Z</dcterms:created>
  <dcterms:modified xsi:type="dcterms:W3CDTF">2022-04-28T14:50:00Z</dcterms:modified>
</cp:coreProperties>
</file>